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New</w:t>
      </w:r>
      <w:r>
        <w:t xml:space="preserve"> </w:t>
      </w:r>
      <w:r>
        <w:t xml:space="preserve">Zealand</w:t>
      </w:r>
      <w:r>
        <w:t xml:space="preserve"> </w:t>
      </w:r>
      <w:r>
        <w:t xml:space="preserve">Wellington</w:t>
      </w:r>
    </w:p>
    <w:bookmarkStart w:id="20" w:name="X143a93fb14b1df18b74aeb76fef4915137d78ba"/>
    <w:p>
      <w:pPr>
        <w:pStyle w:val="Heading1"/>
      </w:pPr>
      <w:r>
        <w:t xml:space="preserve">Internship Application Letter for Marine Engineer Position at [Company Name], Wellington, New Zea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Specify Company - e.g., Maritime Solutions Ltd., Oceanic Engineering Group]</w:t>
      </w:r>
      <w:r>
        <w:br/>
      </w:r>
      <w:r>
        <w:rPr>
          <w:bCs/>
          <w:b/>
        </w:rPr>
        <w:t xml:space="preserve">Address:</w:t>
      </w:r>
      <w:r>
        <w:t xml:space="preserve"> </w:t>
      </w:r>
      <w:r>
        <w:t xml:space="preserve">Wellington, New Zealand</w:t>
      </w:r>
    </w:p>
    <w:p>
      <w:pPr>
        <w:pStyle w:val="BodyText"/>
      </w:pPr>
      <w:r>
        <w:rPr>
          <w:iCs/>
          <w:i/>
        </w:rP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arine Engineer Intern position within your esteemed organization, based in the dynamic maritime hub of</w:t>
      </w:r>
      <w:r>
        <w:t xml:space="preserve"> </w:t>
      </w:r>
      <w:r>
        <w:rPr>
          <w:bCs/>
          <w:b/>
        </w:rPr>
        <w:t xml:space="preserve">New Zealand Wellington</w:t>
      </w:r>
      <w:r>
        <w:t xml:space="preserve">. As a final-year Bachelor of Engineering (Marine) student at Victoria University of Wellington, I have cultivated a deep-seated passion for marine technology and sustainable ocean engineering, specifically aligned with the operational demands and environmental stewardship ethos prevalent across New Zealand's coastal industries. The opportunity to contribute to your team while learning from professionals operating within</w:t>
      </w:r>
      <w:r>
        <w:t xml:space="preserve"> </w:t>
      </w:r>
      <w:r>
        <w:rPr>
          <w:bCs/>
          <w:b/>
        </w:rPr>
        <w:t xml:space="preserve">New Zealand Wellington</w:t>
      </w:r>
      <w:r>
        <w:t xml:space="preserve">'s unique geographical and regulatory landscape represents an unparalleled step in my professional journey toward becoming a licensed</w:t>
      </w:r>
      <w:r>
        <w:t xml:space="preserve"> </w:t>
      </w:r>
      <w:r>
        <w:rPr>
          <w:bCs/>
          <w:b/>
        </w:rPr>
        <w:t xml:space="preserve">Marine Engineer</w:t>
      </w:r>
      <w:r>
        <w:t xml:space="preserve">.</w:t>
      </w:r>
    </w:p>
    <w:p>
      <w:pPr>
        <w:pStyle w:val="BodyText"/>
      </w:pPr>
      <w:r>
        <w:t xml:space="preserve">Wellington’s position as New Zealand’s capital city and its strategic location on the Cook Strait – a critical maritime corridor between the North and South Islands – has profoundly shaped my perspective. Witnessing firsthand the complex interplay of heavy shipping traffic, offshore renewable energy development (such as projects near Kapiti Coast), and rigorous coastal safety protocols through university fieldwork along Wellington Harbour cemented my commitment to this field. My academic focus has centered on propulsion systems, hull integrity analysis, and environmental compliance standards mandated by Maritime New Zealand (MNZ) – all directly relevant to the operational challenges faced by vessels navigating the often-choppy waters of the Te Wai Pounamu (South Island) approach routes. I have actively engaged with local maritime initiatives like the Wellington Harbour Commission’s sustainability workshops, understanding that effective</w:t>
      </w:r>
      <w:r>
        <w:t xml:space="preserve"> </w:t>
      </w:r>
      <w:r>
        <w:rPr>
          <w:bCs/>
          <w:b/>
        </w:rPr>
        <w:t xml:space="preserve">Marine Engineer</w:t>
      </w:r>
      <w:r>
        <w:t xml:space="preserve"> </w:t>
      </w:r>
      <w:r>
        <w:t xml:space="preserve">practices in</w:t>
      </w:r>
      <w:r>
        <w:t xml:space="preserve"> </w:t>
      </w:r>
      <w:r>
        <w:rPr>
          <w:bCs/>
          <w:b/>
        </w:rPr>
        <w:t xml:space="preserve">New Zealand Wellington</w:t>
      </w:r>
      <w:r>
        <w:t xml:space="preserve"> </w:t>
      </w:r>
      <w:r>
        <w:t xml:space="preserve">must balance commercial viability with the protection of our fragile marine ecosystems, particularly in light of the Hikurangi Trench’s proximity and its impact on vessel stability.</w:t>
      </w:r>
    </w:p>
    <w:p>
      <w:pPr>
        <w:pStyle w:val="BodyText"/>
      </w:pPr>
      <w:r>
        <w:t xml:space="preserve">The technical rigor demanded by your internship program resonates deeply with my academic foundation. My capstone project involved designing a computational model to optimize fuel efficiency for a 30-meter offshore supply vessel navigating New Zealand’s Southern Ocean routes, incorporating real-time weather data from NIWA (National Institute of Water and Atmospheric Research) stations near Wellington. This required mastery of CAD software (SolidWorks), fluid dynamics principles, and adherence to SOLAS (Safety of Life at Sea) regulations – skills I am eager to apply under your team’s guidance. Furthermore, my recent placement with the Port of Wellington’s technical department provided direct exposure to routine vessel inspections, engine room log analysis, and safety drill coordination. I documented a 15% reduction in minor maintenance delays through improved pre-inspection checklists – a testament to my attention to detail and process-oriented mindset essential for any</w:t>
      </w:r>
      <w:r>
        <w:t xml:space="preserve"> </w:t>
      </w:r>
      <w:r>
        <w:rPr>
          <w:bCs/>
          <w:b/>
        </w:rPr>
        <w:t xml:space="preserve">Marine Engineer</w:t>
      </w:r>
      <w:r>
        <w:t xml:space="preserve"> </w:t>
      </w:r>
      <w:r>
        <w:t xml:space="preserve">internship.</w:t>
      </w:r>
    </w:p>
    <w:p>
      <w:pPr>
        <w:pStyle w:val="BodyText"/>
      </w:pPr>
      <w:r>
        <w:t xml:space="preserve">I am particularly drawn to [Company Name]’s reputation for pioneering sustainable marine solutions, such as your recent work on hybrid propulsion retrofits for New Zealand’s fleet. Your commitment to the MNZ’s "Safer Seas" initiative mirrors my own belief that engineering excellence in</w:t>
      </w:r>
      <w:r>
        <w:t xml:space="preserve"> </w:t>
      </w:r>
      <w:r>
        <w:rPr>
          <w:bCs/>
          <w:b/>
        </w:rPr>
        <w:t xml:space="preserve">New Zealand Wellington</w:t>
      </w:r>
      <w:r>
        <w:t xml:space="preserve"> </w:t>
      </w:r>
      <w:r>
        <w:t xml:space="preserve">must prioritize safety without compromising environmental responsibility. I am confident my proactive approach – demonstrated when I initiated a university workshop on STCW (Standards of Training, Certification and Watchkeeping) requirements for students – aligns with your culture of continuous learning. Moreover, living and studying in Wellington has ingrained in me the collaborative spirit valued across New Zealand’s maritime sector; whether navigating team projects under tight deadlines or working alongside diverse cultural groups at local marinas like Te Papa Bay, I understand that effective marine engineering is inherently a team-based discipline.</w:t>
      </w:r>
    </w:p>
    <w:p>
      <w:pPr>
        <w:pStyle w:val="BodyText"/>
      </w:pPr>
      <w:r>
        <w:t xml:space="preserve">My adaptability to New Zealand’s unique workplace environment is another strength I bring to this</w:t>
      </w:r>
      <w:r>
        <w:t xml:space="preserve"> </w:t>
      </w:r>
      <w:r>
        <w:rPr>
          <w:bCs/>
          <w:b/>
        </w:rPr>
        <w:t xml:space="preserve">Internship Application Letter</w:t>
      </w:r>
      <w:r>
        <w:t xml:space="preserve">. Having immersed myself in Wellington’s community through volunteering with the Marine Rescue Centre and participating in the annual "Clean Seas" beach conservation project, I am already familiar with local protocols and environmental sensitivities. This contextual understanding allows me to immediately grasp industry challenges, from managing vessel emissions under New Zealand’s Emissions Trading Scheme to addressing biofouling concerns specific to our temperate waters. I am fully prepared for the practical demands of the role – including potential offshore work on vessels based in Wellington Harbour or at regional ports like Picton – and hold a current Maritime New Zealand-approved Basic Safety Training (BST) certificate, ensuring I meet all foundational safety requirements.</w:t>
      </w:r>
    </w:p>
    <w:p>
      <w:pPr>
        <w:pStyle w:val="BodyText"/>
      </w:pPr>
      <w:r>
        <w:t xml:space="preserve">I am eager to contribute my technical skills in system analysis, data-driven problem-solving, and commitment to sustainable practices while learning from your team’s expertise. The opportunity to work within the vibrant maritime ecosystem of</w:t>
      </w:r>
      <w:r>
        <w:t xml:space="preserve"> </w:t>
      </w:r>
      <w:r>
        <w:rPr>
          <w:bCs/>
          <w:b/>
        </w:rPr>
        <w:t xml:space="preserve">New Zealand Wellington</w:t>
      </w:r>
      <w:r>
        <w:t xml:space="preserve"> </w:t>
      </w:r>
      <w:r>
        <w:t xml:space="preserve">– where innovation meets tradition in managing some of the world’s most beautiful yet challenging coastal waters – is exactly what I seek. I am available for an interview at your earliest convenience and have attached my resume, academic transcripts, and references for your consideration.</w:t>
      </w:r>
    </w:p>
    <w:p>
      <w:pPr>
        <w:pStyle w:val="BodyText"/>
      </w:pPr>
      <w:r>
        <w:t xml:space="preserve">Thank you for considering this</w:t>
      </w:r>
      <w:r>
        <w:t xml:space="preserve"> </w:t>
      </w:r>
      <w:r>
        <w:rPr>
          <w:bCs/>
          <w:b/>
        </w:rPr>
        <w:t xml:space="preserve">Internship Application Letter</w:t>
      </w:r>
      <w:r>
        <w:t xml:space="preserve">. I am enthusiastic about the possibility of supporting [Company Name]’s mission to advance safe, efficient, and environmentally conscious marine engineering in</w:t>
      </w:r>
      <w:r>
        <w:t xml:space="preserve"> </w:t>
      </w:r>
      <w:r>
        <w:rPr>
          <w:bCs/>
          <w:b/>
        </w:rPr>
        <w:t xml:space="preserve">New Zealand Wellington</w:t>
      </w:r>
      <w:r>
        <w:t xml:space="preserve"> </w:t>
      </w:r>
      <w:r>
        <w:t xml:space="preserve">and beyond. I look forward to discussing how my proactive attitude, technical foundation, and passion for New Zealand’s maritime future can benefit your team.</w:t>
      </w:r>
    </w:p>
    <w:p>
      <w:pPr>
        <w:pStyle w:val="BodyText"/>
      </w:pPr>
      <w:r>
        <w:rPr>
          <w:iCs/>
          <w:i/>
        </w:rPr>
        <w:t xml:space="preserve">Sincerely,</w:t>
      </w:r>
    </w:p>
    <w:p>
      <w:pPr>
        <w:pStyle w:val="BodyText"/>
      </w:pPr>
      <w:r>
        <w:t xml:space="preserve">[Your Full Name]</w:t>
      </w:r>
      <w:r>
        <w:br/>
      </w:r>
      <w:r>
        <w:t xml:space="preserve">[Your Phone Number]</w:t>
      </w:r>
      <w:r>
        <w:br/>
      </w:r>
      <w:r>
        <w:t xml:space="preserve">[Your Email Address]</w:t>
      </w:r>
      <w:r>
        <w:br/>
      </w:r>
      <w:r>
        <w:t xml:space="preserve">[Link to LinkedIn Profile (Optional)]</w:t>
      </w:r>
      <w:r>
        <w:br/>
      </w:r>
      <w:r>
        <w:t xml:space="preserve">Wellington,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New Zealand Wellington</dc:title>
  <dc:creator/>
  <dc:language>en</dc:language>
  <cp:keywords/>
  <dcterms:created xsi:type="dcterms:W3CDTF">2025-12-09T07:35:33Z</dcterms:created>
  <dcterms:modified xsi:type="dcterms:W3CDTF">2025-12-09T07:35:33Z</dcterms:modified>
</cp:coreProperties>
</file>

<file path=docProps/custom.xml><?xml version="1.0" encoding="utf-8"?>
<Properties xmlns="http://schemas.openxmlformats.org/officeDocument/2006/custom-properties" xmlns:vt="http://schemas.openxmlformats.org/officeDocument/2006/docPropsVTypes"/>
</file>